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A3219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Министерство науки и высшего образования Российской Федерации</w:t>
      </w:r>
    </w:p>
    <w:p w14:paraId="3130CC70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Федеральное государственное бюджетное образовательное учреждение высшего образования</w:t>
      </w:r>
    </w:p>
    <w:p w14:paraId="381FB8FC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«Московский политехнический университет»</w:t>
      </w:r>
    </w:p>
    <w:p w14:paraId="34085C49" w14:textId="77777777" w:rsidR="00D56845" w:rsidRPr="005A307A" w:rsidRDefault="00D56845" w:rsidP="00D56845">
      <w:pPr>
        <w:spacing w:line="360" w:lineRule="auto"/>
        <w:ind w:right="140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C933F6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Кафедра «</w:t>
      </w:r>
      <w:proofErr w:type="spellStart"/>
      <w:r w:rsidRPr="005A307A">
        <w:rPr>
          <w:rFonts w:ascii="Times New Roman" w:eastAsia="Times New Roman" w:hAnsi="Times New Roman" w:cs="Times New Roman"/>
        </w:rPr>
        <w:t>Инфокогнитивные</w:t>
      </w:r>
      <w:proofErr w:type="spellEnd"/>
      <w:r w:rsidRPr="005A307A">
        <w:rPr>
          <w:rFonts w:ascii="Times New Roman" w:eastAsia="Times New Roman" w:hAnsi="Times New Roman" w:cs="Times New Roman"/>
        </w:rPr>
        <w:t xml:space="preserve"> технологии»</w:t>
      </w:r>
    </w:p>
    <w:p w14:paraId="24DB3D3C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Образовательная программа «Веб-технологии»</w:t>
      </w:r>
    </w:p>
    <w:p w14:paraId="7BDD24E8" w14:textId="7E8A4E57" w:rsidR="00D56845" w:rsidRPr="005A307A" w:rsidRDefault="00D56845" w:rsidP="00D56845">
      <w:pPr>
        <w:spacing w:before="240" w:after="240" w:line="360" w:lineRule="auto"/>
        <w:ind w:right="140"/>
        <w:rPr>
          <w:rFonts w:ascii="Times New Roman" w:eastAsia="Times New Roman" w:hAnsi="Times New Roman" w:cs="Times New Roman"/>
          <w:sz w:val="16"/>
          <w:szCs w:val="16"/>
        </w:rPr>
      </w:pPr>
      <w:r w:rsidRPr="005A307A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6DDDC7FF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  <w:r w:rsidRPr="005A307A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704E7B3E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Отчет по курсовому проекту</w:t>
      </w:r>
    </w:p>
    <w:p w14:paraId="0DDAF23C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по дисциплине «Инженерное проектирование»</w:t>
      </w:r>
    </w:p>
    <w:p w14:paraId="238BB340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16874B8" w14:textId="643A09AC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Тема: «</w:t>
      </w:r>
      <w:r w:rsidRPr="005A307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Административная </w:t>
      </w:r>
      <w:r w:rsidR="002571F6" w:rsidRPr="005A307A">
        <w:rPr>
          <w:rFonts w:ascii="Times New Roman" w:eastAsia="Times New Roman" w:hAnsi="Times New Roman" w:cs="Times New Roman"/>
          <w:sz w:val="28"/>
          <w:szCs w:val="28"/>
          <w:lang w:val="ru-RU"/>
        </w:rPr>
        <w:t>панель</w:t>
      </w:r>
      <w:r w:rsidRPr="005A307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агазина продажи электроники</w:t>
      </w:r>
      <w:r w:rsidRPr="005A307A">
        <w:rPr>
          <w:rFonts w:ascii="Times New Roman" w:eastAsia="Times New Roman" w:hAnsi="Times New Roman" w:cs="Times New Roman"/>
          <w:sz w:val="28"/>
          <w:szCs w:val="28"/>
        </w:rPr>
        <w:t>»</w:t>
      </w:r>
    </w:p>
    <w:p w14:paraId="7B4C34D9" w14:textId="2A952791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9472ED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b/>
          <w:sz w:val="28"/>
          <w:szCs w:val="28"/>
        </w:rPr>
        <w:t>Выполнил:</w:t>
      </w:r>
    </w:p>
    <w:p w14:paraId="1B09BEF3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Студент группы 191-321</w:t>
      </w:r>
    </w:p>
    <w:p w14:paraId="5FEF2360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_________________                            </w:t>
      </w:r>
      <w:r w:rsidRPr="005A307A">
        <w:rPr>
          <w:rFonts w:ascii="Times New Roman" w:eastAsia="Times New Roman" w:hAnsi="Times New Roman" w:cs="Times New Roman"/>
          <w:sz w:val="28"/>
          <w:szCs w:val="28"/>
        </w:rPr>
        <w:tab/>
        <w:t>Мажаев В.С.</w:t>
      </w:r>
    </w:p>
    <w:p w14:paraId="742D156E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 xml:space="preserve">подпись, дата                                                                               </w:t>
      </w:r>
      <w:r w:rsidRPr="005A307A">
        <w:rPr>
          <w:rFonts w:ascii="Times New Roman" w:eastAsia="Times New Roman" w:hAnsi="Times New Roman" w:cs="Times New Roman"/>
        </w:rPr>
        <w:tab/>
      </w:r>
    </w:p>
    <w:p w14:paraId="009C0AF6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D5D255A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b/>
          <w:sz w:val="28"/>
          <w:szCs w:val="28"/>
        </w:rPr>
        <w:t>Принял:</w:t>
      </w:r>
    </w:p>
    <w:p w14:paraId="796EF16B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Старший преподаватель</w:t>
      </w:r>
    </w:p>
    <w:p w14:paraId="303087B0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_________________                            </w:t>
      </w:r>
      <w:r w:rsidRPr="005A307A">
        <w:rPr>
          <w:rFonts w:ascii="Times New Roman" w:eastAsia="Times New Roman" w:hAnsi="Times New Roman" w:cs="Times New Roman"/>
          <w:sz w:val="28"/>
          <w:szCs w:val="28"/>
        </w:rPr>
        <w:tab/>
        <w:t>Даньшина М.В.</w:t>
      </w:r>
    </w:p>
    <w:p w14:paraId="50D2417B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</w:t>
      </w:r>
      <w:r w:rsidRPr="005A307A">
        <w:rPr>
          <w:rFonts w:ascii="Times New Roman" w:eastAsia="Times New Roman" w:hAnsi="Times New Roman" w:cs="Times New Roman"/>
        </w:rPr>
        <w:t xml:space="preserve">подпись, дата                                               </w:t>
      </w:r>
      <w:r w:rsidRPr="005A307A">
        <w:rPr>
          <w:rFonts w:ascii="Times New Roman" w:eastAsia="Times New Roman" w:hAnsi="Times New Roman" w:cs="Times New Roman"/>
        </w:rPr>
        <w:tab/>
      </w:r>
    </w:p>
    <w:p w14:paraId="2D26DDA8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2EB4291" w14:textId="304B0A88" w:rsidR="00D56845" w:rsidRPr="005C33FC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</w:rPr>
        <w:t>Москва 202</w:t>
      </w:r>
      <w:r w:rsidR="005C33FC"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</w:p>
    <w:p w14:paraId="17642E0E" w14:textId="77777777" w:rsidR="00D56845" w:rsidRPr="005A307A" w:rsidRDefault="00D56845" w:rsidP="00D56845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72456C" w14:textId="165F5347" w:rsidR="00B92527" w:rsidRPr="005A307A" w:rsidRDefault="00D56845" w:rsidP="00D56845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0" w:name="_Toc76835749"/>
      <w:r w:rsidRPr="005A307A">
        <w:rPr>
          <w:rFonts w:ascii="Times New Roman" w:hAnsi="Times New Roman" w:cs="Times New Roman"/>
          <w:lang w:val="ru-RU"/>
        </w:rPr>
        <w:t>СОДЕРЖАНИЕ</w:t>
      </w:r>
      <w:bookmarkEnd w:id="0"/>
    </w:p>
    <w:sdt>
      <w:sdtPr>
        <w:rPr>
          <w:rFonts w:ascii="Times New Roman" w:eastAsia="Arial" w:hAnsi="Times New Roman" w:cs="Times New Roman"/>
          <w:color w:val="auto"/>
          <w:sz w:val="22"/>
          <w:szCs w:val="22"/>
          <w:lang w:val="ru"/>
        </w:rPr>
        <w:id w:val="-3729075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FE794E5" w14:textId="31FAD5AA" w:rsidR="009971D3" w:rsidRPr="005A307A" w:rsidRDefault="009971D3">
          <w:pPr>
            <w:pStyle w:val="a7"/>
            <w:rPr>
              <w:rFonts w:ascii="Times New Roman" w:hAnsi="Times New Roman" w:cs="Times New Roman"/>
            </w:rPr>
          </w:pPr>
          <w:r w:rsidRPr="005A307A">
            <w:rPr>
              <w:rFonts w:ascii="Times New Roman" w:hAnsi="Times New Roman" w:cs="Times New Roman"/>
            </w:rPr>
            <w:t>Оглавление</w:t>
          </w:r>
        </w:p>
        <w:p w14:paraId="350F9152" w14:textId="34BA456B" w:rsidR="00482854" w:rsidRDefault="009971D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r w:rsidRPr="005A307A">
            <w:rPr>
              <w:rFonts w:ascii="Times New Roman" w:hAnsi="Times New Roman" w:cs="Times New Roman"/>
            </w:rPr>
            <w:fldChar w:fldCharType="begin"/>
          </w:r>
          <w:r w:rsidRPr="005A307A">
            <w:rPr>
              <w:rFonts w:ascii="Times New Roman" w:hAnsi="Times New Roman" w:cs="Times New Roman"/>
            </w:rPr>
            <w:instrText xml:space="preserve"> TOC \o "1-3" \h \z \u </w:instrText>
          </w:r>
          <w:r w:rsidRPr="005A307A">
            <w:rPr>
              <w:rFonts w:ascii="Times New Roman" w:hAnsi="Times New Roman" w:cs="Times New Roman"/>
            </w:rPr>
            <w:fldChar w:fldCharType="separate"/>
          </w:r>
          <w:hyperlink w:anchor="_Toc76835749" w:history="1">
            <w:r w:rsidR="00482854"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>СОДЕРЖАНИЕ</w:t>
            </w:r>
            <w:r w:rsidR="00482854">
              <w:rPr>
                <w:noProof/>
                <w:webHidden/>
              </w:rPr>
              <w:tab/>
            </w:r>
            <w:r w:rsidR="00482854">
              <w:rPr>
                <w:noProof/>
                <w:webHidden/>
              </w:rPr>
              <w:fldChar w:fldCharType="begin"/>
            </w:r>
            <w:r w:rsidR="00482854">
              <w:rPr>
                <w:noProof/>
                <w:webHidden/>
              </w:rPr>
              <w:instrText xml:space="preserve"> PAGEREF _Toc76835749 \h </w:instrText>
            </w:r>
            <w:r w:rsidR="00482854">
              <w:rPr>
                <w:noProof/>
                <w:webHidden/>
              </w:rPr>
            </w:r>
            <w:r w:rsidR="00482854">
              <w:rPr>
                <w:noProof/>
                <w:webHidden/>
              </w:rPr>
              <w:fldChar w:fldCharType="separate"/>
            </w:r>
            <w:r w:rsidR="00482854">
              <w:rPr>
                <w:noProof/>
                <w:webHidden/>
              </w:rPr>
              <w:t>2</w:t>
            </w:r>
            <w:r w:rsidR="00482854">
              <w:rPr>
                <w:noProof/>
                <w:webHidden/>
              </w:rPr>
              <w:fldChar w:fldCharType="end"/>
            </w:r>
          </w:hyperlink>
        </w:p>
        <w:p w14:paraId="3146C1B8" w14:textId="20A349FC" w:rsidR="00482854" w:rsidRDefault="00482854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0" w:history="1">
            <w:r w:rsidRPr="00E3567A">
              <w:rPr>
                <w:rStyle w:val="a8"/>
                <w:rFonts w:ascii="Times New Roman" w:hAnsi="Times New Roman" w:cs="Times New Roman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27BE6" w14:textId="23228A6F" w:rsidR="00482854" w:rsidRDefault="00482854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1" w:history="1">
            <w:r w:rsidRPr="00E3567A">
              <w:rPr>
                <w:rStyle w:val="a8"/>
                <w:rFonts w:ascii="Times New Roman" w:hAnsi="Times New Roman" w:cs="Times New Roman"/>
                <w:noProof/>
              </w:rPr>
              <w:t>Тип разрабо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7E80A" w14:textId="5D20F1BF" w:rsidR="00482854" w:rsidRDefault="00482854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2" w:history="1">
            <w:r w:rsidRPr="00E3567A">
              <w:rPr>
                <w:rStyle w:val="a8"/>
                <w:rFonts w:ascii="Times New Roman" w:hAnsi="Times New Roman" w:cs="Times New Roman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DBE66" w14:textId="602EB904" w:rsidR="00482854" w:rsidRDefault="00482854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3" w:history="1">
            <w:r w:rsidRPr="00E3567A">
              <w:rPr>
                <w:rStyle w:val="a8"/>
                <w:rFonts w:ascii="Times New Roman" w:hAnsi="Times New Roman" w:cs="Times New Roman"/>
                <w:noProof/>
              </w:rPr>
              <w:t>Аналог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E15B7" w14:textId="7D479DC1" w:rsidR="00482854" w:rsidRDefault="00482854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4" w:history="1">
            <w:r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3CBF8" w14:textId="0EAA96C4" w:rsidR="00482854" w:rsidRDefault="00482854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5" w:history="1">
            <w:r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>Структура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4D5AA" w14:textId="182AC4FA" w:rsidR="00482854" w:rsidRDefault="00482854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6" w:history="1">
            <w:r w:rsidRPr="00E3567A">
              <w:rPr>
                <w:rStyle w:val="a8"/>
                <w:rFonts w:ascii="Times New Roman" w:hAnsi="Times New Roman" w:cs="Times New Roman"/>
                <w:noProof/>
                <w:lang w:val="en-CA"/>
              </w:rPr>
              <w:t>Use</w:t>
            </w:r>
            <w:r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 xml:space="preserve"> </w:t>
            </w:r>
            <w:r w:rsidRPr="00E3567A">
              <w:rPr>
                <w:rStyle w:val="a8"/>
                <w:rFonts w:ascii="Times New Roman" w:hAnsi="Times New Roman" w:cs="Times New Roman"/>
                <w:noProof/>
                <w:lang w:val="en-CA"/>
              </w:rPr>
              <w:t>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5BC29" w14:textId="3B4A87F1" w:rsidR="00482854" w:rsidRDefault="00482854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7" w:history="1">
            <w:r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>Этапы реализации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07631" w14:textId="08F5D396" w:rsidR="00482854" w:rsidRDefault="00482854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8" w:history="1">
            <w:r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3150A" w14:textId="2387D339" w:rsidR="00482854" w:rsidRDefault="00482854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76835759" w:history="1">
            <w:r w:rsidRPr="00E3567A">
              <w:rPr>
                <w:rStyle w:val="a8"/>
                <w:rFonts w:ascii="Times New Roman" w:hAnsi="Times New Roman" w:cs="Times New Roman"/>
                <w:noProof/>
                <w:lang w:val="ru-RU"/>
              </w:rPr>
              <w:t>СПИСОК ИСПОЛЬЗУЕМЫХ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3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7F57A" w14:textId="624ACEF0" w:rsidR="009971D3" w:rsidRPr="005A307A" w:rsidRDefault="009971D3">
          <w:pPr>
            <w:rPr>
              <w:rFonts w:ascii="Times New Roman" w:hAnsi="Times New Roman" w:cs="Times New Roman"/>
            </w:rPr>
          </w:pPr>
          <w:r w:rsidRPr="005A307A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C672072" w14:textId="2429CD51" w:rsidR="00D56845" w:rsidRPr="005A307A" w:rsidRDefault="00D56845" w:rsidP="00D56845">
      <w:pPr>
        <w:rPr>
          <w:rFonts w:ascii="Times New Roman" w:hAnsi="Times New Roman" w:cs="Times New Roman"/>
          <w:lang w:val="ru-RU"/>
        </w:rPr>
      </w:pPr>
    </w:p>
    <w:p w14:paraId="72B6755D" w14:textId="5CC161E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1D6A5BB" w14:textId="22A0A83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862F393" w14:textId="5726F67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CCAFA12" w14:textId="61E84427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68B6E2D" w14:textId="4E0E7E4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1D103487" w14:textId="11BBEFBE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1E9178C" w14:textId="163959A9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1316F5A" w14:textId="5089AA0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4C4DDD89" w14:textId="6238B3AC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451C4B2" w14:textId="3FF3BA21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4385930" w14:textId="00C227B6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37A171B" w14:textId="6DD5442B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9A51767" w14:textId="3D7F8A55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0EAB665" w14:textId="27642087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47409ABB" w14:textId="147CE0E9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15CD107B" w14:textId="76FDFD3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8E94D6E" w14:textId="794C2C08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A421C26" w14:textId="553ED7B6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6E64F56" w14:textId="2C7E7780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ABB3A80" w14:textId="4BC0018A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007D816" w14:textId="67F98C5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B8B042E" w14:textId="4F2C5996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375B983" w14:textId="065AD79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60E9A25" w14:textId="593C5DCC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BE74B93" w14:textId="734B38E4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7D271A6" w14:textId="4F5EB9A8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C9F30D3" w14:textId="4220E02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7277DEA" w14:textId="77777777" w:rsidR="009971D3" w:rsidRPr="005A307A" w:rsidRDefault="009971D3" w:rsidP="009971D3">
      <w:pPr>
        <w:pStyle w:val="1"/>
        <w:spacing w:line="360" w:lineRule="auto"/>
        <w:jc w:val="center"/>
        <w:rPr>
          <w:rFonts w:ascii="Times New Roman" w:hAnsi="Times New Roman" w:cs="Times New Roman"/>
        </w:rPr>
      </w:pPr>
      <w:bookmarkStart w:id="1" w:name="_Toc76835750"/>
      <w:r w:rsidRPr="005A307A">
        <w:rPr>
          <w:rFonts w:ascii="Times New Roman" w:hAnsi="Times New Roman" w:cs="Times New Roman"/>
        </w:rPr>
        <w:lastRenderedPageBreak/>
        <w:t>ВВЕДЕНИЕ</w:t>
      </w:r>
      <w:bookmarkEnd w:id="1"/>
    </w:p>
    <w:p w14:paraId="11163653" w14:textId="77777777" w:rsidR="009971D3" w:rsidRPr="005A307A" w:rsidRDefault="009971D3" w:rsidP="009971D3">
      <w:pPr>
        <w:pStyle w:val="2"/>
        <w:spacing w:line="360" w:lineRule="auto"/>
        <w:rPr>
          <w:rFonts w:ascii="Times New Roman" w:hAnsi="Times New Roman" w:cs="Times New Roman"/>
        </w:rPr>
      </w:pPr>
      <w:bookmarkStart w:id="2" w:name="_heading=h.1fob9te" w:colFirst="0" w:colLast="0"/>
      <w:bookmarkStart w:id="3" w:name="_Toc76835751"/>
      <w:bookmarkEnd w:id="2"/>
      <w:r w:rsidRPr="005A307A">
        <w:rPr>
          <w:rFonts w:ascii="Times New Roman" w:hAnsi="Times New Roman" w:cs="Times New Roman"/>
        </w:rPr>
        <w:t>Тип разработки</w:t>
      </w:r>
      <w:bookmarkEnd w:id="3"/>
    </w:p>
    <w:p w14:paraId="1C2EC279" w14:textId="032DE8A8" w:rsidR="009971D3" w:rsidRPr="005A307A" w:rsidRDefault="009971D3" w:rsidP="009971D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>Индивидуальный проект, направленный на отработку навыков Full-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>stack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разработки.</w:t>
      </w:r>
      <w:r w:rsidR="00677D96"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FA2B73"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Разработка ведется поэтапно.</w:t>
      </w:r>
    </w:p>
    <w:p w14:paraId="48E765B4" w14:textId="77777777" w:rsidR="009971D3" w:rsidRPr="005A307A" w:rsidRDefault="009971D3" w:rsidP="009971D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359888" w14:textId="77777777" w:rsidR="009971D3" w:rsidRPr="005A307A" w:rsidRDefault="009971D3" w:rsidP="009971D3">
      <w:pPr>
        <w:pStyle w:val="2"/>
        <w:spacing w:line="360" w:lineRule="auto"/>
        <w:rPr>
          <w:rFonts w:ascii="Times New Roman" w:hAnsi="Times New Roman" w:cs="Times New Roman"/>
        </w:rPr>
      </w:pPr>
      <w:bookmarkStart w:id="4" w:name="_heading=h.3znysh7" w:colFirst="0" w:colLast="0"/>
      <w:bookmarkStart w:id="5" w:name="_Toc76835752"/>
      <w:bookmarkEnd w:id="4"/>
      <w:r w:rsidRPr="005A307A">
        <w:rPr>
          <w:rFonts w:ascii="Times New Roman" w:hAnsi="Times New Roman" w:cs="Times New Roman"/>
        </w:rPr>
        <w:t>Задача</w:t>
      </w:r>
      <w:bookmarkEnd w:id="5"/>
    </w:p>
    <w:p w14:paraId="7E0806A4" w14:textId="270A6004" w:rsidR="009971D3" w:rsidRPr="005A307A" w:rsidRDefault="002571F6" w:rsidP="009971D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Спроектировать, создать базу данных для магазина продажи электроники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 настроить административную панель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. Административная панель поможет управлять сайтом, регулярно его обновлять, редактировать и создавать новые товары, акции и все что нужно магазину.</w:t>
      </w:r>
    </w:p>
    <w:p w14:paraId="2C0FB3A8" w14:textId="716BEDF3" w:rsidR="00A85937" w:rsidRPr="005A307A" w:rsidRDefault="009971D3" w:rsidP="00A85937">
      <w:pPr>
        <w:pStyle w:val="2"/>
        <w:spacing w:line="360" w:lineRule="auto"/>
        <w:rPr>
          <w:rFonts w:ascii="Times New Roman" w:hAnsi="Times New Roman" w:cs="Times New Roman"/>
        </w:rPr>
      </w:pPr>
      <w:bookmarkStart w:id="6" w:name="_heading=h.2et92p0" w:colFirst="0" w:colLast="0"/>
      <w:bookmarkStart w:id="7" w:name="_Toc76835753"/>
      <w:bookmarkEnd w:id="6"/>
      <w:r w:rsidRPr="005A307A">
        <w:rPr>
          <w:rFonts w:ascii="Times New Roman" w:hAnsi="Times New Roman" w:cs="Times New Roman"/>
        </w:rPr>
        <w:t>Аналоги</w:t>
      </w:r>
      <w:bookmarkEnd w:id="7"/>
    </w:p>
    <w:p w14:paraId="53AA58CB" w14:textId="79C345FE" w:rsidR="00A85937" w:rsidRPr="005A307A" w:rsidRDefault="00A85937" w:rsidP="00A85937">
      <w:pPr>
        <w:spacing w:line="36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Начнем с М.Видео.</w:t>
      </w:r>
    </w:p>
    <w:p w14:paraId="491D34BE" w14:textId="5883186B" w:rsidR="00A85937" w:rsidRPr="005A307A" w:rsidRDefault="00A85937" w:rsidP="00A85937">
      <w:pPr>
        <w:spacing w:line="36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В магазине есть каталог, состоящий из категорий (смартфоны, телевизоры, техника для кухни и т.д.)</w:t>
      </w:r>
    </w:p>
    <w:p w14:paraId="384CA414" w14:textId="77777777" w:rsidR="00A85937" w:rsidRPr="005A307A" w:rsidRDefault="00A85937" w:rsidP="00A85937">
      <w:pPr>
        <w:spacing w:line="36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76CC039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single" w:sz="18" w:space="0" w:color="999999" w:frame="1"/>
          <w:lang w:val="ru-RU"/>
        </w:rPr>
        <w:drawing>
          <wp:inline distT="0" distB="0" distL="0" distR="0" wp14:anchorId="1656F117" wp14:editId="0637B7A9">
            <wp:extent cx="1551353" cy="341947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049" cy="3427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B6FD8" w14:textId="3DF6BB66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1</w:t>
      </w:r>
      <w:r w:rsidRPr="005A307A">
        <w:rPr>
          <w:rFonts w:ascii="Times New Roman" w:hAnsi="Times New Roman" w:cs="Times New Roman"/>
        </w:rPr>
        <w:fldChar w:fldCharType="end"/>
      </w:r>
    </w:p>
    <w:p w14:paraId="60B6D68C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В категории находятся товары, которые обладают набором информации, а именно фотографии товара, краткая информация о товаре, его характеристики, отзывы и наличие в магазинах. </w:t>
      </w:r>
    </w:p>
    <w:p w14:paraId="6151A79A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На картинке ниже раздел характеристик у смартфона.</w:t>
      </w:r>
    </w:p>
    <w:p w14:paraId="2A61EF27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206BB694" wp14:editId="5CC21F9B">
            <wp:extent cx="3495675" cy="256222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7B616" w14:textId="04CA93DD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2</w:t>
      </w:r>
      <w:r w:rsidRPr="005A307A">
        <w:rPr>
          <w:rFonts w:ascii="Times New Roman" w:hAnsi="Times New Roman" w:cs="Times New Roman"/>
        </w:rPr>
        <w:fldChar w:fldCharType="end"/>
      </w:r>
    </w:p>
    <w:p w14:paraId="1B31162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Причем количество характеристик у каждой категории товаров разное.</w:t>
      </w:r>
    </w:p>
    <w:p w14:paraId="452AA2F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Отзыв состоит из имени автора, даты, количества баллов (звездочек), и текста отзыва</w:t>
      </w:r>
    </w:p>
    <w:p w14:paraId="7B30716C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5F482095" wp14:editId="72AD2481">
            <wp:extent cx="5734050" cy="145732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9BED0" w14:textId="67F3CEF2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3</w:t>
      </w:r>
      <w:r w:rsidRPr="005A307A">
        <w:rPr>
          <w:rFonts w:ascii="Times New Roman" w:hAnsi="Times New Roman" w:cs="Times New Roman"/>
        </w:rPr>
        <w:fldChar w:fldCharType="end"/>
      </w:r>
    </w:p>
    <w:p w14:paraId="63D9DB12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7B6338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Наличие в магазинах показывается таблицей, в которой есть адрес магазина, станция метро, наличие товара и режим работы магазина</w:t>
      </w:r>
    </w:p>
    <w:p w14:paraId="455A0E8C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6D16E5A5" wp14:editId="6F0FC6A0">
            <wp:extent cx="5734050" cy="23526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2C044" w14:textId="4BB991C8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4</w:t>
      </w:r>
      <w:r w:rsidRPr="005A307A">
        <w:rPr>
          <w:rFonts w:ascii="Times New Roman" w:hAnsi="Times New Roman" w:cs="Times New Roman"/>
        </w:rPr>
        <w:fldChar w:fldCharType="end"/>
      </w:r>
    </w:p>
    <w:p w14:paraId="0CF6D9D5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B315A30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lastRenderedPageBreak/>
        <w:t xml:space="preserve">Также в этом магазине есть личный кабинет, он содержит информацию о заказах, персональных скидках и личные данные пользователя, такие как телефон,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email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 и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фио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.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2274CBE7" wp14:editId="45671D5B">
            <wp:extent cx="4743450" cy="34290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F6DC8" w14:textId="2707F5FD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5</w:t>
      </w:r>
      <w:r w:rsidRPr="005A307A">
        <w:rPr>
          <w:rFonts w:ascii="Times New Roman" w:hAnsi="Times New Roman" w:cs="Times New Roman"/>
        </w:rPr>
        <w:fldChar w:fldCharType="end"/>
      </w:r>
    </w:p>
    <w:p w14:paraId="6BF394B4" w14:textId="70A11875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Также к пользователю прикреплены раздел “избранное” и корзина: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5BF1230" wp14:editId="590A0650">
            <wp:extent cx="1162050" cy="42862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CB1C0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FD4267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Теперь рассмотрим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Ситилинк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, он в общем отличается только дизайном, логические разделы те же самые.</w:t>
      </w:r>
    </w:p>
    <w:p w14:paraId="78D3794A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У него тоже есть раздел с категориями</w:t>
      </w:r>
    </w:p>
    <w:p w14:paraId="4123DBEA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E29C143" wp14:editId="70F0D5D4">
            <wp:extent cx="5734050" cy="1114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10D95" w14:textId="3964075E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6</w:t>
      </w:r>
      <w:r w:rsidRPr="005A307A">
        <w:rPr>
          <w:rFonts w:ascii="Times New Roman" w:hAnsi="Times New Roman" w:cs="Times New Roman"/>
        </w:rPr>
        <w:fldChar w:fldCharType="end"/>
      </w:r>
    </w:p>
    <w:p w14:paraId="4BD2F727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Характеристиками устройства</w:t>
      </w:r>
    </w:p>
    <w:p w14:paraId="139B4F58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62E7EAB3" wp14:editId="54BEE16C">
            <wp:extent cx="2362200" cy="30956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6DD4" w14:textId="44E4D5E6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7</w:t>
      </w:r>
      <w:r w:rsidRPr="005A307A">
        <w:rPr>
          <w:rFonts w:ascii="Times New Roman" w:hAnsi="Times New Roman" w:cs="Times New Roman"/>
        </w:rPr>
        <w:fldChar w:fldCharType="end"/>
      </w:r>
    </w:p>
    <w:p w14:paraId="496255FA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Отзывы к товару</w:t>
      </w:r>
    </w:p>
    <w:p w14:paraId="2BD43BF9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623BA2D" wp14:editId="3B8F6DA2">
            <wp:extent cx="4943475" cy="1838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92A51" w14:textId="3EF32AEE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8</w:t>
      </w:r>
      <w:r w:rsidRPr="005A307A">
        <w:rPr>
          <w:rFonts w:ascii="Times New Roman" w:hAnsi="Times New Roman" w:cs="Times New Roman"/>
        </w:rPr>
        <w:fldChar w:fldCharType="end"/>
      </w:r>
    </w:p>
    <w:p w14:paraId="15293EBE" w14:textId="54899D7D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И личный кабинет имеет информацию о заказах, персональных скидках и личные данные пользователя, такие как телефон,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email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 и ФИО. Разделы избранное и корзина также присутствуют.</w:t>
      </w:r>
    </w:p>
    <w:p w14:paraId="0244E9CE" w14:textId="5F2105D7" w:rsidR="009971D3" w:rsidRPr="005A307A" w:rsidRDefault="009971D3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E9FED2" w14:textId="7BE17F79" w:rsidR="00AE4F17" w:rsidRPr="005A307A" w:rsidRDefault="00AE4F17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E44636" w14:textId="7731ED38" w:rsidR="00AE4F17" w:rsidRDefault="00AE4F17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667C0C" w14:textId="35F7352C" w:rsidR="00517EAA" w:rsidRDefault="00517EAA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F3971B" w14:textId="4AE79523" w:rsidR="00517EAA" w:rsidRDefault="00517EAA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5133A3" w14:textId="77777777" w:rsidR="00517EAA" w:rsidRPr="005A307A" w:rsidRDefault="00517EAA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91C968" w14:textId="70B2C1B5" w:rsidR="00AE4F17" w:rsidRPr="005A307A" w:rsidRDefault="005D42DB" w:rsidP="00AE4F17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8" w:name="_Toc76835754"/>
      <w:r w:rsidRPr="005A307A">
        <w:rPr>
          <w:rFonts w:ascii="Times New Roman" w:hAnsi="Times New Roman" w:cs="Times New Roman"/>
          <w:lang w:val="ru-RU"/>
        </w:rPr>
        <w:lastRenderedPageBreak/>
        <w:t>ОСНОВНАЯ ЧАСТЬ</w:t>
      </w:r>
      <w:bookmarkEnd w:id="8"/>
    </w:p>
    <w:p w14:paraId="14BE3F48" w14:textId="6EC0121E" w:rsidR="005D42DB" w:rsidRPr="005A307A" w:rsidRDefault="005D42DB" w:rsidP="005D42DB">
      <w:pPr>
        <w:pStyle w:val="2"/>
        <w:rPr>
          <w:rFonts w:ascii="Times New Roman" w:hAnsi="Times New Roman" w:cs="Times New Roman"/>
          <w:lang w:val="ru-RU"/>
        </w:rPr>
      </w:pPr>
      <w:bookmarkStart w:id="9" w:name="_Toc76835755"/>
      <w:r w:rsidRPr="005A307A">
        <w:rPr>
          <w:rFonts w:ascii="Times New Roman" w:hAnsi="Times New Roman" w:cs="Times New Roman"/>
          <w:lang w:val="ru-RU"/>
        </w:rPr>
        <w:t xml:space="preserve">Структура </w:t>
      </w:r>
      <w:r w:rsidR="00092EF1" w:rsidRPr="005A307A">
        <w:rPr>
          <w:rFonts w:ascii="Times New Roman" w:hAnsi="Times New Roman" w:cs="Times New Roman"/>
          <w:lang w:val="ru-RU"/>
        </w:rPr>
        <w:t>базы данных</w:t>
      </w:r>
      <w:bookmarkEnd w:id="9"/>
    </w:p>
    <w:p w14:paraId="4F816B5D" w14:textId="093F2164" w:rsidR="00AE4F17" w:rsidRPr="005A307A" w:rsidRDefault="005D42DB" w:rsidP="00AE4F17">
      <w:pPr>
        <w:rPr>
          <w:rFonts w:ascii="Times New Roman" w:hAnsi="Times New Roman" w:cs="Times New Roman"/>
          <w:lang w:val="ru-RU"/>
        </w:rPr>
      </w:pPr>
      <w:r w:rsidRPr="005A307A">
        <w:rPr>
          <w:rFonts w:ascii="Times New Roman" w:hAnsi="Times New Roman" w:cs="Times New Roman"/>
          <w:lang w:val="ru-RU"/>
        </w:rPr>
        <w:t xml:space="preserve">Следуя из анализа конкурентов, база данных и админ панель должны включать в себя сущности: </w:t>
      </w:r>
      <w:r w:rsidR="009977CC" w:rsidRPr="005A307A">
        <w:rPr>
          <w:rFonts w:ascii="Times New Roman" w:hAnsi="Times New Roman" w:cs="Times New Roman"/>
          <w:lang w:val="ru-RU"/>
        </w:rPr>
        <w:t>товар</w:t>
      </w:r>
      <w:r w:rsidR="00092EF1" w:rsidRPr="005A307A">
        <w:rPr>
          <w:rFonts w:ascii="Times New Roman" w:hAnsi="Times New Roman" w:cs="Times New Roman"/>
          <w:lang w:val="ru-RU"/>
        </w:rPr>
        <w:t>а, который имеет</w:t>
      </w:r>
      <w:r w:rsidR="009977CC" w:rsidRPr="005A307A">
        <w:rPr>
          <w:rFonts w:ascii="Times New Roman" w:hAnsi="Times New Roman" w:cs="Times New Roman"/>
          <w:lang w:val="ru-RU"/>
        </w:rPr>
        <w:t xml:space="preserve"> характеристики</w:t>
      </w:r>
      <w:r w:rsidR="00473E1F" w:rsidRPr="005A307A">
        <w:rPr>
          <w:rFonts w:ascii="Times New Roman" w:hAnsi="Times New Roman" w:cs="Times New Roman"/>
          <w:lang w:val="ru-RU"/>
        </w:rPr>
        <w:t>,</w:t>
      </w:r>
      <w:r w:rsidR="00092EF1" w:rsidRPr="005A307A">
        <w:rPr>
          <w:rFonts w:ascii="Times New Roman" w:hAnsi="Times New Roman" w:cs="Times New Roman"/>
          <w:lang w:val="ru-RU"/>
        </w:rPr>
        <w:t xml:space="preserve"> относится к определенной категории</w:t>
      </w:r>
      <w:r w:rsidR="00473E1F" w:rsidRPr="005A307A">
        <w:rPr>
          <w:rFonts w:ascii="Times New Roman" w:hAnsi="Times New Roman" w:cs="Times New Roman"/>
          <w:lang w:val="ru-RU"/>
        </w:rPr>
        <w:t xml:space="preserve"> </w:t>
      </w:r>
      <w:r w:rsidR="00092EF1" w:rsidRPr="005A307A">
        <w:rPr>
          <w:rFonts w:ascii="Times New Roman" w:hAnsi="Times New Roman" w:cs="Times New Roman"/>
          <w:lang w:val="ru-RU"/>
        </w:rPr>
        <w:t xml:space="preserve">товаров, имеется в наличии в магазинах в определенном количестве, имеет отзыв. Пользователь может сделать заказ, добавить товар в избранное, сделать отзыв, который включает в себя рейтинг. </w:t>
      </w:r>
      <w:r w:rsidR="000A4689" w:rsidRPr="005A307A">
        <w:rPr>
          <w:rFonts w:ascii="Times New Roman" w:hAnsi="Times New Roman" w:cs="Times New Roman"/>
          <w:lang w:val="ru-RU"/>
        </w:rPr>
        <w:t>Рейтинг — это количество звездочек(баллов)</w:t>
      </w:r>
      <w:r w:rsidR="00092EF1" w:rsidRPr="005A307A">
        <w:rPr>
          <w:rFonts w:ascii="Times New Roman" w:hAnsi="Times New Roman" w:cs="Times New Roman"/>
          <w:lang w:val="ru-RU"/>
        </w:rPr>
        <w:t xml:space="preserve"> за качество и функционал товара.</w:t>
      </w:r>
    </w:p>
    <w:p w14:paraId="5BDB1C3C" w14:textId="77777777" w:rsidR="00092EF1" w:rsidRPr="005A307A" w:rsidRDefault="00092EF1" w:rsidP="00AE4F17">
      <w:pPr>
        <w:rPr>
          <w:rFonts w:ascii="Times New Roman" w:hAnsi="Times New Roman" w:cs="Times New Roman"/>
          <w:lang w:val="ru-RU"/>
        </w:rPr>
      </w:pPr>
    </w:p>
    <w:p w14:paraId="743FA800" w14:textId="77777777" w:rsidR="00092EF1" w:rsidRPr="005A307A" w:rsidRDefault="00092EF1" w:rsidP="00092EF1">
      <w:pPr>
        <w:keepNext/>
        <w:rPr>
          <w:rFonts w:ascii="Times New Roman" w:hAnsi="Times New Roman" w:cs="Times New Roman"/>
        </w:rPr>
      </w:pPr>
      <w:r w:rsidRPr="005A307A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2B2284BE" wp14:editId="1BA18CB0">
            <wp:extent cx="5734050" cy="322897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DFC31" w14:textId="51138255" w:rsidR="00092EF1" w:rsidRPr="005A307A" w:rsidRDefault="00092EF1" w:rsidP="00092EF1">
      <w:pPr>
        <w:pStyle w:val="aa"/>
        <w:rPr>
          <w:rFonts w:ascii="Times New Roman" w:hAnsi="Times New Roman" w:cs="Times New Roman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9</w:t>
      </w:r>
      <w:r w:rsidRPr="005A307A">
        <w:rPr>
          <w:rFonts w:ascii="Times New Roman" w:hAnsi="Times New Roman" w:cs="Times New Roman"/>
        </w:rPr>
        <w:fldChar w:fldCharType="end"/>
      </w:r>
      <w:r w:rsidRPr="005A307A">
        <w:rPr>
          <w:rFonts w:ascii="Times New Roman" w:hAnsi="Times New Roman" w:cs="Times New Roman"/>
          <w:lang w:val="ru-RU"/>
        </w:rPr>
        <w:t xml:space="preserve"> инфологическая схема БД</w:t>
      </w:r>
    </w:p>
    <w:p w14:paraId="18C4983F" w14:textId="2E2A38C3" w:rsidR="00092EF1" w:rsidRPr="005A307A" w:rsidRDefault="00092EF1" w:rsidP="00092EF1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С помощью </w:t>
      </w:r>
      <w:r w:rsidR="000A4689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инфологической схемы </w:t>
      </w:r>
      <w:r w:rsidR="002C3705" w:rsidRPr="005A307A">
        <w:rPr>
          <w:rFonts w:ascii="Times New Roman" w:hAnsi="Times New Roman" w:cs="Times New Roman"/>
          <w:sz w:val="24"/>
          <w:szCs w:val="24"/>
          <w:lang w:val="ru-RU"/>
        </w:rPr>
        <w:t>можно составить</w:t>
      </w:r>
      <w:r w:rsidR="0094093E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одробную</w:t>
      </w:r>
      <w:r w:rsidR="002C3705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физическую схему БД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>. В ней находятся все те же сущност</w:t>
      </w:r>
      <w:r w:rsidR="0094093E" w:rsidRPr="005A307A">
        <w:rPr>
          <w:rFonts w:ascii="Times New Roman" w:hAnsi="Times New Roman" w:cs="Times New Roman"/>
          <w:sz w:val="24"/>
          <w:szCs w:val="24"/>
          <w:lang w:val="ru-RU"/>
        </w:rPr>
        <w:t>и, но каждая из них имеет набор полей с определенным типом данных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. Таблица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меет связь по внешнему ключу с таблицами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categorie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 и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specification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. Таблица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review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меет связь по внешнему ключу с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,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rating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 и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user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о многим). 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Таблицы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favourite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order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связаны с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user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с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о внешнему ключу и имеют связь один ко многим. Таблица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quantity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оказывает количество товара в определенном магазине и связана внешним ключом с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store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один ко многим) и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один к одному).</w:t>
      </w:r>
    </w:p>
    <w:p w14:paraId="2E3328A3" w14:textId="77777777" w:rsidR="000A4689" w:rsidRPr="005A307A" w:rsidRDefault="000A4689" w:rsidP="000A4689">
      <w:pPr>
        <w:keepNext/>
        <w:rPr>
          <w:rFonts w:ascii="Times New Roman" w:hAnsi="Times New Roman" w:cs="Times New Roman"/>
        </w:rPr>
      </w:pPr>
      <w:r w:rsidRPr="005A307A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18AFBCDE" wp14:editId="77746D3F">
            <wp:extent cx="5940425" cy="3903980"/>
            <wp:effectExtent l="0" t="0" r="3175" b="127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0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CADFC" w14:textId="6C547E6B" w:rsidR="000A4689" w:rsidRPr="005A307A" w:rsidRDefault="000A4689" w:rsidP="000A4689">
      <w:pPr>
        <w:pStyle w:val="aa"/>
        <w:rPr>
          <w:rFonts w:ascii="Times New Roman" w:hAnsi="Times New Roman" w:cs="Times New Roman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10</w:t>
      </w:r>
      <w:r w:rsidRPr="005A307A">
        <w:rPr>
          <w:rFonts w:ascii="Times New Roman" w:hAnsi="Times New Roman" w:cs="Times New Roman"/>
        </w:rPr>
        <w:fldChar w:fldCharType="end"/>
      </w:r>
      <w:r w:rsidRPr="005A307A">
        <w:rPr>
          <w:rFonts w:ascii="Times New Roman" w:hAnsi="Times New Roman" w:cs="Times New Roman"/>
          <w:lang w:val="ru-RU"/>
        </w:rPr>
        <w:t xml:space="preserve"> физическая схема БД</w:t>
      </w:r>
    </w:p>
    <w:p w14:paraId="3FEF7ED3" w14:textId="59217789" w:rsidR="002C3705" w:rsidRPr="005A307A" w:rsidRDefault="0094093E" w:rsidP="0094093E">
      <w:pPr>
        <w:pStyle w:val="2"/>
        <w:rPr>
          <w:rFonts w:ascii="Times New Roman" w:hAnsi="Times New Roman" w:cs="Times New Roman"/>
          <w:lang w:val="ru-RU"/>
        </w:rPr>
      </w:pPr>
      <w:bookmarkStart w:id="10" w:name="_Toc76835756"/>
      <w:r w:rsidRPr="005A307A">
        <w:rPr>
          <w:rFonts w:ascii="Times New Roman" w:hAnsi="Times New Roman" w:cs="Times New Roman"/>
          <w:lang w:val="en-CA"/>
        </w:rPr>
        <w:t>Use</w:t>
      </w:r>
      <w:r w:rsidRPr="005A307A">
        <w:rPr>
          <w:rFonts w:ascii="Times New Roman" w:hAnsi="Times New Roman" w:cs="Times New Roman"/>
          <w:lang w:val="ru-RU"/>
        </w:rPr>
        <w:t xml:space="preserve"> </w:t>
      </w:r>
      <w:r w:rsidRPr="005A307A">
        <w:rPr>
          <w:rFonts w:ascii="Times New Roman" w:hAnsi="Times New Roman" w:cs="Times New Roman"/>
          <w:lang w:val="en-CA"/>
        </w:rPr>
        <w:t>cases</w:t>
      </w:r>
      <w:bookmarkEnd w:id="10"/>
    </w:p>
    <w:p w14:paraId="0583A422" w14:textId="22492503" w:rsidR="006806A6" w:rsidRPr="005A307A" w:rsidRDefault="005B3DDB" w:rsidP="0094093E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Кейсы использования приложения</w:t>
      </w:r>
    </w:p>
    <w:p w14:paraId="5E11BF4A" w14:textId="69E45FB5" w:rsidR="00E83816" w:rsidRPr="005A307A" w:rsidRDefault="00E83816" w:rsidP="006806A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новую категорию товаров</w:t>
      </w:r>
    </w:p>
    <w:p w14:paraId="61D090C0" w14:textId="13D0E6F3" w:rsidR="00E83816" w:rsidRPr="005A307A" w:rsidRDefault="00E83816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новый товар магазина</w:t>
      </w:r>
    </w:p>
    <w:p w14:paraId="6E0D2D57" w14:textId="6121F6BA" w:rsidR="00E83816" w:rsidRPr="005A307A" w:rsidRDefault="00E83816" w:rsidP="006806A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описание и характеристики к новому товару</w:t>
      </w:r>
    </w:p>
    <w:p w14:paraId="4D9CC544" w14:textId="3BE6545D" w:rsidR="00E83816" w:rsidRPr="005A307A" w:rsidRDefault="00E83816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новый магазин</w:t>
      </w:r>
    </w:p>
    <w:p w14:paraId="0E3F3E44" w14:textId="1817A0BF" w:rsidR="008E20F3" w:rsidRPr="005A307A" w:rsidRDefault="008E20F3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импортирует данные новых товаров</w:t>
      </w:r>
    </w:p>
    <w:p w14:paraId="7A967B11" w14:textId="71919513" w:rsidR="008E20F3" w:rsidRPr="005A307A" w:rsidRDefault="008E20F3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экспортирует список отзывов от пользователей</w:t>
      </w:r>
    </w:p>
    <w:p w14:paraId="51140FF9" w14:textId="49C66DA4" w:rsidR="00E83816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Покупатель добавляет товар в избранное</w:t>
      </w:r>
    </w:p>
    <w:p w14:paraId="44F6FF3B" w14:textId="5552E0F1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Покупатель добавляет товар в корзину</w:t>
      </w:r>
    </w:p>
    <w:p w14:paraId="3EBB83B0" w14:textId="47B865CA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Покупатель пишет отзыв к товару</w:t>
      </w:r>
    </w:p>
    <w:p w14:paraId="5C690BD0" w14:textId="69074065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удаляет пользователя</w:t>
      </w:r>
    </w:p>
    <w:p w14:paraId="563E6092" w14:textId="24721CCD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удаляет товар</w:t>
      </w:r>
    </w:p>
    <w:p w14:paraId="48C7A942" w14:textId="4C9C38B9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удаляет магазин</w:t>
      </w:r>
    </w:p>
    <w:p w14:paraId="2038FE4E" w14:textId="74D8446B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Менеджер в магазине смотрит наличие товара на складе</w:t>
      </w:r>
    </w:p>
    <w:p w14:paraId="27C5B9B4" w14:textId="30947EE9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Менеджер в магазине смотрит характеристики товара, чтобы рассказать покупателю</w:t>
      </w:r>
    </w:p>
    <w:p w14:paraId="067D4DA8" w14:textId="268F1C79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Разработчик проверяет работу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frontend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части интернет-магазина</w:t>
      </w:r>
    </w:p>
    <w:p w14:paraId="1018DD08" w14:textId="4D256882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Отдел логистики составляет план завоза товаров</w:t>
      </w:r>
    </w:p>
    <w:p w14:paraId="4BD5817E" w14:textId="7115093A" w:rsidR="005B3DDB" w:rsidRPr="005A307A" w:rsidRDefault="005B3DDB" w:rsidP="008E20F3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Руководство компании составления отчет</w:t>
      </w:r>
    </w:p>
    <w:p w14:paraId="4F0FEAFF" w14:textId="1D046EF0" w:rsidR="008E20F3" w:rsidRPr="005A307A" w:rsidRDefault="008E20F3" w:rsidP="008E20F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E20ACCD" w14:textId="7B82216B" w:rsidR="008E20F3" w:rsidRPr="005A307A" w:rsidRDefault="008E20F3" w:rsidP="008E20F3">
      <w:pPr>
        <w:pStyle w:val="2"/>
        <w:rPr>
          <w:rFonts w:ascii="Times New Roman" w:hAnsi="Times New Roman" w:cs="Times New Roman"/>
          <w:lang w:val="ru-RU"/>
        </w:rPr>
      </w:pPr>
      <w:bookmarkStart w:id="11" w:name="_Toc76835757"/>
      <w:r w:rsidRPr="005A307A">
        <w:rPr>
          <w:rFonts w:ascii="Times New Roman" w:hAnsi="Times New Roman" w:cs="Times New Roman"/>
          <w:lang w:val="ru-RU"/>
        </w:rPr>
        <w:t>Этапы реализации проекта</w:t>
      </w:r>
      <w:bookmarkEnd w:id="11"/>
    </w:p>
    <w:p w14:paraId="4A490506" w14:textId="3C3E2EF1" w:rsidR="008E20F3" w:rsidRPr="005A307A" w:rsidRDefault="008E20F3" w:rsidP="008E20F3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Анализ конкурентов</w:t>
      </w:r>
    </w:p>
    <w:p w14:paraId="4E93A452" w14:textId="3AE31F65" w:rsidR="008E20F3" w:rsidRPr="005A307A" w:rsidRDefault="008E20F3" w:rsidP="008E20F3">
      <w:pPr>
        <w:ind w:left="720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Для успешной реализации проекта необходимо разбираться в области продажи электронной техники, в этом мне помог анализ конкурентов. Я проанализировал </w:t>
      </w:r>
      <w:proofErr w:type="gramStart"/>
      <w:r w:rsidRPr="005A307A">
        <w:rPr>
          <w:rFonts w:ascii="Times New Roman" w:hAnsi="Times New Roman" w:cs="Times New Roman"/>
          <w:sz w:val="24"/>
          <w:szCs w:val="24"/>
          <w:lang w:val="ru-RU"/>
        </w:rPr>
        <w:t>несколько сайтов</w:t>
      </w:r>
      <w:proofErr w:type="gramEnd"/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занимающихся продажей электроники, а именно их структуру и функционал, чтобы понять какую информацию нужно хранить в базе данных.</w:t>
      </w:r>
    </w:p>
    <w:p w14:paraId="363844B4" w14:textId="530C9F6B" w:rsidR="008E20F3" w:rsidRPr="005A307A" w:rsidRDefault="008E20F3" w:rsidP="008E20F3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Проектирование инфологической модели предметной области</w:t>
      </w:r>
    </w:p>
    <w:p w14:paraId="2F223ED4" w14:textId="0ECD916C" w:rsidR="008E20F3" w:rsidRPr="005A307A" w:rsidRDefault="008E20F3" w:rsidP="0044518E">
      <w:pPr>
        <w:ind w:left="720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Основываясь на накопленной информации из анализа конкурентов, я составил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хему «Сущность связь», которая показывает существующие сущности в проекте и их связь.</w:t>
      </w:r>
    </w:p>
    <w:p w14:paraId="133DA19D" w14:textId="60C84EB5" w:rsidR="0044518E" w:rsidRPr="005A307A" w:rsidRDefault="0044518E" w:rsidP="0044518E">
      <w:pPr>
        <w:pStyle w:val="ab"/>
        <w:numPr>
          <w:ilvl w:val="0"/>
          <w:numId w:val="2"/>
        </w:numPr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Проектирование физической структуры</w:t>
      </w:r>
    </w:p>
    <w:p w14:paraId="7F804FBE" w14:textId="1BB8C191" w:rsidR="0044518E" w:rsidRPr="005A307A" w:rsidRDefault="0044518E" w:rsidP="0044518E">
      <w:pPr>
        <w:ind w:left="720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На основе инфологической модели я создал физическую модель базы данных, в которой видно не только сущности и их </w:t>
      </w:r>
      <w:r w:rsidR="00D84537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характеристики,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но и тип данных.</w:t>
      </w:r>
    </w:p>
    <w:p w14:paraId="55323A0B" w14:textId="4699E4E4" w:rsidR="0044518E" w:rsidRPr="005A307A" w:rsidRDefault="0044518E" w:rsidP="0044518E">
      <w:pPr>
        <w:pStyle w:val="ab"/>
        <w:numPr>
          <w:ilvl w:val="0"/>
          <w:numId w:val="2"/>
        </w:numPr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оздание репозитория проекта</w:t>
      </w:r>
    </w:p>
    <w:p w14:paraId="18EEDC31" w14:textId="3680EE6C" w:rsidR="0044518E" w:rsidRPr="005A307A" w:rsidRDefault="0044518E" w:rsidP="0044518E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На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GitHub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я создал репозиторий проекта и </w:t>
      </w:r>
      <w:proofErr w:type="spellStart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клонировал</w:t>
      </w:r>
      <w:proofErr w:type="spellEnd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его на компьютер с помощью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WebStorm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, далее по мере добавления функционала я создавал ветки, в которых изучал и тестировал разные фишки и вел разработку нового функционала, который мог все поломать. Только после </w:t>
      </w:r>
      <w:r w:rsidR="00D84537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того,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как приложение могло стабильно работать я сливал ветку в мастер.</w:t>
      </w:r>
    </w:p>
    <w:p w14:paraId="1F20E025" w14:textId="77777777" w:rsidR="004B1328" w:rsidRPr="005A307A" w:rsidRDefault="0044518E" w:rsidP="004B1328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Theme="minorHAnsi" w:hAnsi="Times New Roman" w:cs="Times New Roman"/>
          <w:noProof/>
          <w:sz w:val="24"/>
          <w:szCs w:val="24"/>
          <w:lang w:val="ru-RU" w:eastAsia="en-US"/>
        </w:rPr>
        <w:drawing>
          <wp:inline distT="0" distB="0" distL="0" distR="0" wp14:anchorId="5E17F12A" wp14:editId="578BD2D7">
            <wp:extent cx="1181265" cy="962159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633A" w14:textId="73520C2D" w:rsidR="0044518E" w:rsidRPr="005A307A" w:rsidRDefault="004B1328" w:rsidP="004B1328">
      <w:pPr>
        <w:pStyle w:val="aa"/>
        <w:ind w:firstLine="708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1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Пример веток</w:t>
      </w:r>
    </w:p>
    <w:p w14:paraId="38E05BCA" w14:textId="0B476C32" w:rsidR="00D84537" w:rsidRPr="005A307A" w:rsidRDefault="00D84537" w:rsidP="00D84537">
      <w:pPr>
        <w:pStyle w:val="ab"/>
        <w:numPr>
          <w:ilvl w:val="0"/>
          <w:numId w:val="2"/>
        </w:numPr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Создание </w:t>
      </w:r>
      <w:proofErr w:type="spellStart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Django</w:t>
      </w:r>
      <w:proofErr w:type="spellEnd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-приложения</w:t>
      </w:r>
    </w:p>
    <w:p w14:paraId="4E0E6E2A" w14:textId="1B364366" w:rsidR="00D84537" w:rsidRPr="005A307A" w:rsidRDefault="00D84537" w:rsidP="00D84537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Для начала я изучил материалы по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Django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в интернете, просмотрел видео курсы и статьи, создав пару тестовых приложений. Создание основного приложения я начал с логического разделения всего проекта на приложения (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product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,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store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,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user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). Они также отмечены разными цветами на физической модели базы данных. Далее я начал перенос базы данных в файлы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model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.</w:t>
      </w:r>
      <w:proofErr w:type="spellStart"/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py</w:t>
      </w:r>
      <w:proofErr w:type="spellEnd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находящиеся в своих приложениях</w:t>
      </w:r>
      <w:r w:rsidR="00024056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.</w:t>
      </w:r>
    </w:p>
    <w:p w14:paraId="28D8D301" w14:textId="77777777" w:rsidR="004B1328" w:rsidRPr="005A307A" w:rsidRDefault="004B1328" w:rsidP="004B1328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DCC6F0" wp14:editId="6DC8C71E">
            <wp:extent cx="5380952" cy="2019048"/>
            <wp:effectExtent l="0" t="0" r="0" b="63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0952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0BE57" w14:textId="2B7199E3" w:rsidR="004B1328" w:rsidRPr="005A307A" w:rsidRDefault="004B1328" w:rsidP="004B1328">
      <w:pPr>
        <w:pStyle w:val="aa"/>
        <w:ind w:firstLine="708"/>
        <w:rPr>
          <w:rFonts w:ascii="Times New Roman" w:hAnsi="Times New Roman" w:cs="Times New Roman"/>
          <w:sz w:val="24"/>
          <w:szCs w:val="24"/>
          <w:lang w:val="en-CA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2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ример сущност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</w:p>
    <w:p w14:paraId="03E01905" w14:textId="0EEA439C" w:rsidR="004B1328" w:rsidRPr="005A307A" w:rsidRDefault="004B1328" w:rsidP="004B1328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CA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Настройка административного интерфейса </w:t>
      </w:r>
      <w:proofErr w:type="spellStart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Django</w:t>
      </w:r>
      <w:proofErr w:type="spellEnd"/>
    </w:p>
    <w:p w14:paraId="4C306FA5" w14:textId="251B0928" w:rsidR="004B1328" w:rsidRPr="005A307A" w:rsidRDefault="006713F8" w:rsidP="004B1328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После первоначальной настройки я начал добавлять вывод сущностей в админ панель, добавил функции фильтрации и поиска</w:t>
      </w:r>
    </w:p>
    <w:p w14:paraId="08052BC6" w14:textId="77777777" w:rsidR="006713F8" w:rsidRPr="005A307A" w:rsidRDefault="006713F8" w:rsidP="006713F8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lastRenderedPageBreak/>
        <w:drawing>
          <wp:inline distT="0" distB="0" distL="0" distR="0" wp14:anchorId="27142FBF" wp14:editId="4C78833C">
            <wp:extent cx="5525271" cy="1190791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0DA3" w14:textId="39988D53" w:rsidR="006713F8" w:rsidRPr="005A307A" w:rsidRDefault="006713F8" w:rsidP="006713F8">
      <w:pPr>
        <w:pStyle w:val="aa"/>
        <w:ind w:left="12" w:firstLine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3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ример регистрации сущности</w:t>
      </w:r>
    </w:p>
    <w:p w14:paraId="5D52F6AE" w14:textId="597A49BD" w:rsidR="00EC747B" w:rsidRPr="005A307A" w:rsidRDefault="00EC747B" w:rsidP="00EC747B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ab/>
        <w:t xml:space="preserve">Чтобы зайти в админ панель я создал два пользователя: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/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user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/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user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36BAF1A" w14:textId="63B44E35" w:rsidR="008634B8" w:rsidRPr="005A307A" w:rsidRDefault="008634B8" w:rsidP="008634B8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Пользователя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я создал командой «</w:t>
      </w:r>
      <w:proofErr w:type="spellStart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ython</w:t>
      </w:r>
      <w:proofErr w:type="spellEnd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 manage.py </w:t>
      </w:r>
      <w:proofErr w:type="spellStart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reatesuperuser</w:t>
      </w:r>
      <w:proofErr w:type="spellEnd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», а </w:t>
      </w:r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en-CA"/>
        </w:rPr>
        <w:t>user</w:t>
      </w:r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создал </w:t>
      </w:r>
      <w:proofErr w:type="gramStart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>из админ</w:t>
      </w:r>
      <w:proofErr w:type="gramEnd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панели.</w:t>
      </w:r>
      <w:r w:rsidR="00E02253"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Для модели </w:t>
      </w:r>
      <w:r w:rsidR="00E02253"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en-CA"/>
        </w:rPr>
        <w:t>user</w:t>
      </w:r>
      <w:r w:rsidR="00E02253"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доступен только просмотр таблиц.</w:t>
      </w:r>
    </w:p>
    <w:p w14:paraId="0848D9A5" w14:textId="36A69542" w:rsidR="006713F8" w:rsidRPr="005A307A" w:rsidRDefault="006713F8" w:rsidP="00F31273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Вот как выглядит страница сущност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в админ панели, поиск производится по двум полям,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ричем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это внешний 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ключ,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чтобы поиск работал с ним нужно 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указание таблицы,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в которой находится информация, именно поэтому поле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з сущност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product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я вписал в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search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fields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как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F31273" w:rsidRPr="005A307A">
        <w:rPr>
          <w:rFonts w:ascii="Times New Roman" w:hAnsi="Times New Roman" w:cs="Times New Roman"/>
          <w:sz w:val="24"/>
          <w:szCs w:val="24"/>
          <w:lang w:val="ru-RU"/>
        </w:rPr>
        <w:t>Фильтрация производится по категории товара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798ABCA" w14:textId="77777777" w:rsidR="006713F8" w:rsidRPr="005A307A" w:rsidRDefault="006713F8" w:rsidP="006713F8">
      <w:pPr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45E2AE65" wp14:editId="04E81246">
            <wp:extent cx="5940425" cy="1659890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CE7ED" w14:textId="28BFB59F" w:rsidR="006713F8" w:rsidRPr="005A307A" w:rsidRDefault="006713F8" w:rsidP="00E02253">
      <w:pPr>
        <w:pStyle w:val="aa"/>
        <w:ind w:left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4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25A08D2" w14:textId="70377684" w:rsidR="008634B8" w:rsidRPr="005A307A" w:rsidRDefault="008634B8" w:rsidP="008634B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ab/>
        <w:t>Также есть функция сортировки по возрастанию и убыванию.</w:t>
      </w:r>
    </w:p>
    <w:p w14:paraId="48F217DC" w14:textId="1C3BFC5A" w:rsidR="00E02253" w:rsidRPr="005A307A" w:rsidRDefault="008634B8" w:rsidP="00D30325">
      <w:pPr>
        <w:keepNext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4B91D3C4" wp14:editId="2E33BC7C">
            <wp:extent cx="5102225" cy="933181"/>
            <wp:effectExtent l="0" t="0" r="3175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41837" cy="94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39EC4" w14:textId="1060A0D3" w:rsidR="008634B8" w:rsidRPr="005A307A" w:rsidRDefault="00E02253" w:rsidP="00E02253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5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0D2BF06" w14:textId="77777777" w:rsidR="00E02253" w:rsidRPr="005A307A" w:rsidRDefault="00E02253" w:rsidP="00E02253">
      <w:pPr>
        <w:rPr>
          <w:rFonts w:ascii="Times New Roman" w:hAnsi="Times New Roman" w:cs="Times New Roman"/>
          <w:sz w:val="24"/>
          <w:szCs w:val="24"/>
        </w:rPr>
      </w:pPr>
    </w:p>
    <w:p w14:paraId="6A7AA81B" w14:textId="776E995A" w:rsidR="008634B8" w:rsidRPr="005A307A" w:rsidRDefault="00E02253" w:rsidP="00E02253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Также я настроил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ctions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. Я добавил функцию пополнения товаров на складе. Админ выбирает товары из списка и выполняет функцию, после этого количество выбранных товаров в магазинах становится равным 1000.</w:t>
      </w:r>
    </w:p>
    <w:p w14:paraId="43EAD7A0" w14:textId="77777777" w:rsidR="00E02253" w:rsidRPr="005A307A" w:rsidRDefault="00E02253" w:rsidP="00E02253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204D638" wp14:editId="62C9231E">
            <wp:extent cx="2913834" cy="1228725"/>
            <wp:effectExtent l="0" t="0" r="127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275" cy="1233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714D5" w14:textId="4FCA2B9C" w:rsidR="00E02253" w:rsidRPr="005A307A" w:rsidRDefault="00E02253" w:rsidP="00E02253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6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2989934" w14:textId="77777777" w:rsidR="00E02253" w:rsidRPr="005A307A" w:rsidRDefault="00E02253" w:rsidP="00D30325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7E9AE04E" wp14:editId="0F92BD14">
            <wp:extent cx="4981575" cy="1224706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941" cy="1235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6F8BD" w14:textId="3F63F11D" w:rsidR="00E02253" w:rsidRPr="005A307A" w:rsidRDefault="00E02253" w:rsidP="00D30325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7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CA1E115" w14:textId="5E443B70" w:rsidR="00E02253" w:rsidRPr="005A307A" w:rsidRDefault="00E02253" w:rsidP="00D30325">
      <w:pPr>
        <w:keepNext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D726199" wp14:editId="23641EF3">
            <wp:extent cx="5172075" cy="850557"/>
            <wp:effectExtent l="0" t="0" r="0" b="698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938" cy="856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25B02" w14:textId="1B7433DE" w:rsidR="00E02253" w:rsidRPr="005A307A" w:rsidRDefault="00E02253" w:rsidP="00D30325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8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B56F0A9" w14:textId="7FFE1A2C" w:rsidR="00E02253" w:rsidRPr="005A307A" w:rsidRDefault="00D30325" w:rsidP="00D30325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Наполнение базы данных</w:t>
      </w:r>
    </w:p>
    <w:p w14:paraId="523F06E4" w14:textId="5A69D7A7" w:rsidR="00D30325" w:rsidRPr="005A307A" w:rsidRDefault="00D30325" w:rsidP="00D30325">
      <w:pPr>
        <w:pStyle w:val="ab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Далее я заполнил базу данных тестовой информацией</w:t>
      </w:r>
    </w:p>
    <w:p w14:paraId="29831369" w14:textId="5B83AF9B" w:rsidR="00D30325" w:rsidRPr="005A307A" w:rsidRDefault="00D30325" w:rsidP="00D30325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Реализация REST API</w:t>
      </w:r>
    </w:p>
    <w:p w14:paraId="300FB109" w14:textId="77777777" w:rsidR="00D30325" w:rsidRPr="005A307A" w:rsidRDefault="00D30325" w:rsidP="00D30325">
      <w:pPr>
        <w:pStyle w:val="ab"/>
        <w:autoSpaceDE w:val="0"/>
        <w:autoSpaceDN w:val="0"/>
        <w:adjustRightInd w:val="0"/>
        <w:spacing w:line="240" w:lineRule="auto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Я добавил возможность управления данными приложения со стороны,</w:t>
      </w:r>
    </w:p>
    <w:p w14:paraId="65077252" w14:textId="058C39C8" w:rsidR="00D30325" w:rsidRPr="005A307A" w:rsidRDefault="00D30325" w:rsidP="00D30325">
      <w:pPr>
        <w:pStyle w:val="ab"/>
        <w:autoSpaceDE w:val="0"/>
        <w:autoSpaceDN w:val="0"/>
        <w:adjustRightInd w:val="0"/>
        <w:spacing w:line="240" w:lineRule="auto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реализовал REST API, а также разобрался с тестированием API через</w:t>
      </w:r>
    </w:p>
    <w:p w14:paraId="65F4AC8A" w14:textId="7A171FD1" w:rsidR="00D30325" w:rsidRPr="005A307A" w:rsidRDefault="00D30325" w:rsidP="00D30325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ервис POSTMAN.</w:t>
      </w:r>
    </w:p>
    <w:p w14:paraId="642C888A" w14:textId="77777777" w:rsidR="004C29A7" w:rsidRPr="005A307A" w:rsidRDefault="004C29A7" w:rsidP="00D30325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</w:p>
    <w:p w14:paraId="535A7174" w14:textId="1B7EFA77" w:rsidR="00D30325" w:rsidRPr="005A307A" w:rsidRDefault="00D30325" w:rsidP="004C29A7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Вот 3 примера URL созданные для 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en-CA"/>
        </w:rPr>
        <w:t>API</w:t>
      </w:r>
    </w:p>
    <w:p w14:paraId="4A004667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6B8C1A61" wp14:editId="0D1756D7">
            <wp:extent cx="3351989" cy="852805"/>
            <wp:effectExtent l="0" t="0" r="1270" b="444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25" t="50680"/>
                    <a:stretch/>
                  </pic:blipFill>
                  <pic:spPr bwMode="auto">
                    <a:xfrm>
                      <a:off x="0" y="0"/>
                      <a:ext cx="3381108" cy="86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3C6747" w14:textId="164E89F5" w:rsidR="00D30325" w:rsidRPr="005A307A" w:rsidRDefault="004C29A7" w:rsidP="004C29A7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9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6225F0" w14:textId="77777777" w:rsidR="00D30325" w:rsidRPr="005A307A" w:rsidRDefault="00D30325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CD4BFEB" w14:textId="236F0F96" w:rsidR="00D30325" w:rsidRPr="005A307A" w:rsidRDefault="00D30325" w:rsidP="00D30325">
      <w:pPr>
        <w:spacing w:line="240" w:lineRule="auto"/>
        <w:ind w:firstLine="708"/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t xml:space="preserve">Этот 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en-CA"/>
        </w:rPr>
        <w:t>URL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t xml:space="preserve"> отвечает за создание нового товара</w:t>
      </w:r>
    </w:p>
    <w:p w14:paraId="191C0F84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8DCE3AF" wp14:editId="34CA6F97">
            <wp:extent cx="3400425" cy="2624727"/>
            <wp:effectExtent l="0" t="0" r="0" b="444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60"/>
                    <a:stretch/>
                  </pic:blipFill>
                  <pic:spPr bwMode="auto">
                    <a:xfrm>
                      <a:off x="0" y="0"/>
                      <a:ext cx="3407666" cy="2630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12720" w14:textId="1F5F13A9" w:rsidR="004C29A7" w:rsidRPr="005A307A" w:rsidRDefault="004C29A7" w:rsidP="004C29A7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0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1C1B4C5" w14:textId="77777777" w:rsidR="004C29A7" w:rsidRPr="005A307A" w:rsidRDefault="004C29A7" w:rsidP="004C29A7">
      <w:pPr>
        <w:rPr>
          <w:rFonts w:ascii="Times New Roman" w:hAnsi="Times New Roman" w:cs="Times New Roman"/>
          <w:sz w:val="24"/>
          <w:szCs w:val="24"/>
        </w:rPr>
      </w:pPr>
    </w:p>
    <w:p w14:paraId="4B3DD589" w14:textId="1E35CD1A" w:rsidR="004C29A7" w:rsidRPr="005A307A" w:rsidRDefault="004C29A7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10A1A3E" w14:textId="77777777" w:rsidR="004C29A7" w:rsidRPr="005A307A" w:rsidRDefault="004C29A7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3F07351" w14:textId="609408F7" w:rsidR="004C29A7" w:rsidRPr="005A307A" w:rsidRDefault="004C29A7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Этот 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en-CA"/>
        </w:rPr>
        <w:t>URL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твечает за вывод всех товаров</w:t>
      </w:r>
    </w:p>
    <w:p w14:paraId="3A72848A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4D17B8DE" wp14:editId="306E85F0">
            <wp:extent cx="3248025" cy="3122247"/>
            <wp:effectExtent l="0" t="0" r="0" b="254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331" cy="3132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0CA94" w14:textId="2AF82C6C" w:rsidR="00D30325" w:rsidRPr="005A307A" w:rsidRDefault="004C29A7" w:rsidP="004C29A7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1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78878AB" w14:textId="2FC7CF2E" w:rsidR="00D30325" w:rsidRPr="005A307A" w:rsidRDefault="004C29A7" w:rsidP="004C29A7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А этот за вывод товара по его 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en-CA"/>
        </w:rPr>
        <w:t>id</w:t>
      </w:r>
    </w:p>
    <w:p w14:paraId="30D803CA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221C0613" wp14:editId="01CB31F7">
            <wp:extent cx="4361280" cy="3419475"/>
            <wp:effectExtent l="0" t="0" r="127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8" cy="342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9F6FD" w14:textId="2A615A52" w:rsidR="00D30325" w:rsidRPr="005A307A" w:rsidRDefault="004C29A7" w:rsidP="004C29A7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2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C68B89E" w14:textId="5ADFF532" w:rsidR="00BC2A22" w:rsidRPr="005A307A" w:rsidRDefault="00BC2A22" w:rsidP="00BC2A22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Документирование</w:t>
      </w:r>
    </w:p>
    <w:p w14:paraId="5CCE5FD2" w14:textId="4DC8DF91" w:rsidR="00BC2A22" w:rsidRPr="005A307A" w:rsidRDefault="00BC2A22" w:rsidP="00BC2A22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Заполнение оценочного листа</w:t>
      </w:r>
    </w:p>
    <w:p w14:paraId="2E359737" w14:textId="15D97C45" w:rsidR="00BC2A22" w:rsidRPr="005A307A" w:rsidRDefault="00BC2A22" w:rsidP="00BC2A22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12" w:name="_Toc76835758"/>
      <w:r w:rsidRPr="005A307A">
        <w:rPr>
          <w:rFonts w:ascii="Times New Roman" w:hAnsi="Times New Roman" w:cs="Times New Roman"/>
          <w:lang w:val="ru-RU"/>
        </w:rPr>
        <w:t>ЗАКЛЮЧЕНИЕ</w:t>
      </w:r>
      <w:bookmarkEnd w:id="12"/>
    </w:p>
    <w:p w14:paraId="53812A53" w14:textId="24344572" w:rsidR="00BC2A22" w:rsidRPr="005A307A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Результатом всех работ является готовая административная панель </w:t>
      </w:r>
      <w:proofErr w:type="spellStart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django</w:t>
      </w:r>
      <w:proofErr w:type="spellEnd"/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-приложения, два типа пользователей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мешок знаний.</w:t>
      </w:r>
    </w:p>
    <w:p w14:paraId="0458F17F" w14:textId="77777777" w:rsidR="00683AA3" w:rsidRPr="005A307A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47ACAA5" w14:textId="113CC5E2" w:rsidR="00683AA3" w:rsidRPr="00517EAA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en-CA"/>
        </w:rPr>
        <w:lastRenderedPageBreak/>
        <w:t>GitHub</w:t>
      </w:r>
      <w:r w:rsidRPr="00517EA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hyperlink r:id="rId31" w:history="1">
        <w:r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Pr="00517EAA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github</w:t>
        </w:r>
        <w:proofErr w:type="spellEnd"/>
        <w:r w:rsidRPr="00517EAA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com</w:t>
        </w:r>
        <w:r w:rsidRPr="00517EAA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slavocado</w:t>
        </w:r>
        <w:proofErr w:type="spellEnd"/>
        <w:r w:rsidRPr="00517EAA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mvideo</w:t>
        </w:r>
        <w:proofErr w:type="spellEnd"/>
      </w:hyperlink>
      <w:r w:rsidRPr="00517EA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17EAA" w:rsidRPr="00517EAA">
        <w:rPr>
          <w:rFonts w:ascii="Times New Roman" w:hAnsi="Times New Roman" w:cs="Times New Roman"/>
          <w:sz w:val="24"/>
          <w:szCs w:val="24"/>
          <w:lang w:val="ru-RU"/>
        </w:rPr>
        <w:t>(</w:t>
      </w:r>
      <w:r w:rsidR="00517EAA">
        <w:rPr>
          <w:rFonts w:ascii="Times New Roman" w:hAnsi="Times New Roman" w:cs="Times New Roman"/>
          <w:sz w:val="24"/>
          <w:szCs w:val="24"/>
          <w:lang w:val="ru-RU"/>
        </w:rPr>
        <w:t xml:space="preserve">в репозитории есть файлы отчета и оценочного листа в форматах </w:t>
      </w:r>
      <w:r w:rsidR="00517EAA">
        <w:rPr>
          <w:rFonts w:ascii="Times New Roman" w:hAnsi="Times New Roman" w:cs="Times New Roman"/>
          <w:sz w:val="24"/>
          <w:szCs w:val="24"/>
          <w:lang w:val="en-CA"/>
        </w:rPr>
        <w:t>docx</w:t>
      </w:r>
      <w:r w:rsidR="00517EAA" w:rsidRPr="00517EA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17EAA">
        <w:rPr>
          <w:rFonts w:ascii="Times New Roman" w:hAnsi="Times New Roman" w:cs="Times New Roman"/>
          <w:sz w:val="24"/>
          <w:szCs w:val="24"/>
          <w:lang w:val="ru-RU"/>
        </w:rPr>
        <w:t xml:space="preserve">и </w:t>
      </w:r>
      <w:r w:rsidR="00517EAA">
        <w:rPr>
          <w:rFonts w:ascii="Times New Roman" w:hAnsi="Times New Roman" w:cs="Times New Roman"/>
          <w:sz w:val="24"/>
          <w:szCs w:val="24"/>
          <w:lang w:val="en-CA"/>
        </w:rPr>
        <w:t>pdf</w:t>
      </w:r>
      <w:r w:rsidR="00517EAA" w:rsidRPr="00517EAA">
        <w:rPr>
          <w:rFonts w:ascii="Times New Roman" w:hAnsi="Times New Roman" w:cs="Times New Roman"/>
          <w:sz w:val="24"/>
          <w:szCs w:val="24"/>
          <w:lang w:val="ru-RU"/>
        </w:rPr>
        <w:t>)</w:t>
      </w:r>
    </w:p>
    <w:p w14:paraId="7D53E9DC" w14:textId="68B08CC7" w:rsidR="00C64274" w:rsidRPr="00C64274" w:rsidRDefault="00C64274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Приложение </w:t>
      </w:r>
      <w:hyperlink r:id="rId32" w:history="1">
        <w:r w:rsidRPr="003C10CD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http://mvideo.std-947.ist.mospolytech.ru/admin</w:t>
        </w:r>
      </w:hyperlink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0E354074" w14:textId="2BF64CED" w:rsidR="00683AA3" w:rsidRPr="00C64274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lang w:val="ru-RU"/>
        </w:rPr>
      </w:pPr>
    </w:p>
    <w:p w14:paraId="60035219" w14:textId="5D55A123" w:rsidR="00683AA3" w:rsidRPr="00C64274" w:rsidRDefault="00683AA3" w:rsidP="00683AA3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13" w:name="_Toc76835759"/>
      <w:r w:rsidRPr="00C64274">
        <w:rPr>
          <w:rFonts w:ascii="Times New Roman" w:hAnsi="Times New Roman" w:cs="Times New Roman"/>
          <w:lang w:val="ru-RU"/>
        </w:rPr>
        <w:t>СПИСОК ИСПОЛЬЗУЕМЫХ ИСТОЧНИКОВ</w:t>
      </w:r>
      <w:bookmarkEnd w:id="13"/>
    </w:p>
    <w:p w14:paraId="65D93F43" w14:textId="22D5E4EB" w:rsidR="00683AA3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3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oc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project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com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en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3.1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E088C53" w14:textId="222C8471" w:rsidR="00683AA3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4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webdevblog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kak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prevratit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admink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v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legkovesnuj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panel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instrumentov</w:t>
        </w:r>
        <w:proofErr w:type="spellEnd"/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E7B3696" w14:textId="2CD7E6A7" w:rsidR="00683AA3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5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book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71B8643D" w14:textId="7608F50B" w:rsidR="00683AA3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6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impor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expor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adthedocs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io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en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lates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50AD9BF5" w14:textId="1D7821F3" w:rsidR="00683AA3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7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www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s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framework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org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4BB3AD3" w14:textId="0CC61BC5" w:rsidR="00683AA3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8" w:history="1"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fun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tutorials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put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ot</w:t>
        </w:r>
        <w:proofErr w:type="spellEnd"/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quest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o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sponse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v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5A307A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724050C" w14:textId="6A3E6BBF" w:rsidR="005A307A" w:rsidRPr="00C64274" w:rsidRDefault="000D6E0A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39" w:history="1"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https</w:t>
        </w:r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://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pythonist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.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ru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/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kastomizacziya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-</w:t>
        </w:r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admin</w:t>
        </w:r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-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paneli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-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django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/</w:t>
        </w:r>
      </w:hyperlink>
      <w:r w:rsidR="005A307A" w:rsidRPr="00C64274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</w:t>
      </w:r>
    </w:p>
    <w:sectPr w:rsidR="005A307A" w:rsidRPr="00C64274">
      <w:headerReference w:type="default" r:id="rId4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7C874" w14:textId="77777777" w:rsidR="000D6E0A" w:rsidRDefault="000D6E0A" w:rsidP="00D56845">
      <w:pPr>
        <w:spacing w:line="240" w:lineRule="auto"/>
      </w:pPr>
      <w:r>
        <w:separator/>
      </w:r>
    </w:p>
  </w:endnote>
  <w:endnote w:type="continuationSeparator" w:id="0">
    <w:p w14:paraId="02578EBA" w14:textId="77777777" w:rsidR="000D6E0A" w:rsidRDefault="000D6E0A" w:rsidP="00D568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105AB" w14:textId="77777777" w:rsidR="000D6E0A" w:rsidRDefault="000D6E0A" w:rsidP="00D56845">
      <w:pPr>
        <w:spacing w:line="240" w:lineRule="auto"/>
      </w:pPr>
      <w:r>
        <w:separator/>
      </w:r>
    </w:p>
  </w:footnote>
  <w:footnote w:type="continuationSeparator" w:id="0">
    <w:p w14:paraId="0FBFA199" w14:textId="77777777" w:rsidR="000D6E0A" w:rsidRDefault="000D6E0A" w:rsidP="00D568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428857"/>
      <w:docPartObj>
        <w:docPartGallery w:val="Page Numbers (Top of Page)"/>
        <w:docPartUnique/>
      </w:docPartObj>
    </w:sdtPr>
    <w:sdtEndPr/>
    <w:sdtContent>
      <w:p w14:paraId="5EE15C6E" w14:textId="52C1CD7B" w:rsidR="00A0307A" w:rsidRDefault="00A0307A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2DC2D74A" w14:textId="77777777" w:rsidR="00A0307A" w:rsidRDefault="00A0307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31DEA"/>
    <w:multiLevelType w:val="hybridMultilevel"/>
    <w:tmpl w:val="ADFC122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5171FB"/>
    <w:multiLevelType w:val="hybridMultilevel"/>
    <w:tmpl w:val="F836C3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LM0MzE1MjMzNzJQ0lEKTi0uzszPAykwqQUAQwY8pCwAAAA="/>
  </w:docVars>
  <w:rsids>
    <w:rsidRoot w:val="00DD7D87"/>
    <w:rsid w:val="00024056"/>
    <w:rsid w:val="00092EF1"/>
    <w:rsid w:val="000A4689"/>
    <w:rsid w:val="000C6A92"/>
    <w:rsid w:val="000D6E0A"/>
    <w:rsid w:val="000E3467"/>
    <w:rsid w:val="002571F6"/>
    <w:rsid w:val="002C3705"/>
    <w:rsid w:val="002F13EA"/>
    <w:rsid w:val="003F2B24"/>
    <w:rsid w:val="00425A52"/>
    <w:rsid w:val="0044518E"/>
    <w:rsid w:val="00473E1F"/>
    <w:rsid w:val="00482854"/>
    <w:rsid w:val="004B1328"/>
    <w:rsid w:val="004C29A7"/>
    <w:rsid w:val="00517EAA"/>
    <w:rsid w:val="005A307A"/>
    <w:rsid w:val="005B3DDB"/>
    <w:rsid w:val="005C33FC"/>
    <w:rsid w:val="005D42DB"/>
    <w:rsid w:val="006713F8"/>
    <w:rsid w:val="00677D96"/>
    <w:rsid w:val="006806A6"/>
    <w:rsid w:val="00683AA3"/>
    <w:rsid w:val="006A7036"/>
    <w:rsid w:val="008634B8"/>
    <w:rsid w:val="008E20F3"/>
    <w:rsid w:val="008F0D7F"/>
    <w:rsid w:val="0094093E"/>
    <w:rsid w:val="009971D3"/>
    <w:rsid w:val="009977CC"/>
    <w:rsid w:val="009F7040"/>
    <w:rsid w:val="00A0307A"/>
    <w:rsid w:val="00A85937"/>
    <w:rsid w:val="00AE4F17"/>
    <w:rsid w:val="00B31E47"/>
    <w:rsid w:val="00B92527"/>
    <w:rsid w:val="00BB5B94"/>
    <w:rsid w:val="00BC2A22"/>
    <w:rsid w:val="00C013AF"/>
    <w:rsid w:val="00C64274"/>
    <w:rsid w:val="00C964EA"/>
    <w:rsid w:val="00D30325"/>
    <w:rsid w:val="00D56845"/>
    <w:rsid w:val="00D84537"/>
    <w:rsid w:val="00DA0D3B"/>
    <w:rsid w:val="00DD7D87"/>
    <w:rsid w:val="00E02253"/>
    <w:rsid w:val="00E83816"/>
    <w:rsid w:val="00EC747B"/>
    <w:rsid w:val="00F31273"/>
    <w:rsid w:val="00FA2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F68E3"/>
  <w15:chartTrackingRefBased/>
  <w15:docId w15:val="{C9934237-3DC5-4E76-AA24-2E7356ABA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6845"/>
    <w:pPr>
      <w:spacing w:after="0" w:line="276" w:lineRule="auto"/>
    </w:pPr>
    <w:rPr>
      <w:rFonts w:ascii="Arial" w:eastAsia="Arial" w:hAnsi="Arial" w:cs="Arial"/>
      <w:lang w:val="ru" w:eastAsia="ru-RU"/>
    </w:rPr>
  </w:style>
  <w:style w:type="paragraph" w:styleId="1">
    <w:name w:val="heading 1"/>
    <w:basedOn w:val="a"/>
    <w:next w:val="a"/>
    <w:link w:val="10"/>
    <w:uiPriority w:val="9"/>
    <w:qFormat/>
    <w:rsid w:val="00D5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5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5684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" w:eastAsia="ru-RU"/>
    </w:rPr>
  </w:style>
  <w:style w:type="paragraph" w:styleId="a3">
    <w:name w:val="header"/>
    <w:basedOn w:val="a"/>
    <w:link w:val="a4"/>
    <w:uiPriority w:val="99"/>
    <w:unhideWhenUsed/>
    <w:rsid w:val="00D56845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56845"/>
    <w:rPr>
      <w:rFonts w:ascii="Arial" w:eastAsia="Arial" w:hAnsi="Arial" w:cs="Arial"/>
      <w:lang w:val="ru" w:eastAsia="ru-RU"/>
    </w:rPr>
  </w:style>
  <w:style w:type="paragraph" w:styleId="a5">
    <w:name w:val="footer"/>
    <w:basedOn w:val="a"/>
    <w:link w:val="a6"/>
    <w:uiPriority w:val="99"/>
    <w:unhideWhenUsed/>
    <w:rsid w:val="00D56845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56845"/>
    <w:rPr>
      <w:rFonts w:ascii="Arial" w:eastAsia="Arial" w:hAnsi="Arial" w:cs="Arial"/>
      <w:lang w:val="ru" w:eastAsia="ru-RU"/>
    </w:rPr>
  </w:style>
  <w:style w:type="character" w:customStyle="1" w:styleId="20">
    <w:name w:val="Заголовок 2 Знак"/>
    <w:basedOn w:val="a0"/>
    <w:link w:val="2"/>
    <w:uiPriority w:val="9"/>
    <w:rsid w:val="00D568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" w:eastAsia="ru-RU"/>
    </w:rPr>
  </w:style>
  <w:style w:type="paragraph" w:styleId="a7">
    <w:name w:val="TOC Heading"/>
    <w:basedOn w:val="1"/>
    <w:next w:val="a"/>
    <w:uiPriority w:val="39"/>
    <w:unhideWhenUsed/>
    <w:qFormat/>
    <w:rsid w:val="009971D3"/>
    <w:pPr>
      <w:spacing w:line="259" w:lineRule="auto"/>
      <w:outlineLvl w:val="9"/>
    </w:pPr>
    <w:rPr>
      <w:lang w:val="ru-RU"/>
    </w:rPr>
  </w:style>
  <w:style w:type="paragraph" w:styleId="11">
    <w:name w:val="toc 1"/>
    <w:basedOn w:val="a"/>
    <w:next w:val="a"/>
    <w:autoRedefine/>
    <w:uiPriority w:val="39"/>
    <w:unhideWhenUsed/>
    <w:rsid w:val="009971D3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971D3"/>
    <w:pPr>
      <w:spacing w:after="100"/>
      <w:ind w:left="220"/>
    </w:pPr>
  </w:style>
  <w:style w:type="character" w:styleId="a8">
    <w:name w:val="Hyperlink"/>
    <w:basedOn w:val="a0"/>
    <w:uiPriority w:val="99"/>
    <w:unhideWhenUsed/>
    <w:rsid w:val="009971D3"/>
    <w:rPr>
      <w:color w:val="0563C1" w:themeColor="hyperlink"/>
      <w:u w:val="single"/>
    </w:rPr>
  </w:style>
  <w:style w:type="paragraph" w:styleId="a9">
    <w:name w:val="Normal (Web)"/>
    <w:basedOn w:val="a"/>
    <w:uiPriority w:val="99"/>
    <w:semiHidden/>
    <w:unhideWhenUsed/>
    <w:rsid w:val="00A85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paragraph" w:styleId="aa">
    <w:name w:val="caption"/>
    <w:basedOn w:val="a"/>
    <w:next w:val="a"/>
    <w:uiPriority w:val="35"/>
    <w:unhideWhenUsed/>
    <w:qFormat/>
    <w:rsid w:val="00A859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b">
    <w:name w:val="List Paragraph"/>
    <w:basedOn w:val="a"/>
    <w:uiPriority w:val="34"/>
    <w:qFormat/>
    <w:rsid w:val="006806A6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4B13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4B132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c">
    <w:name w:val="Unresolved Mention"/>
    <w:basedOn w:val="a0"/>
    <w:uiPriority w:val="99"/>
    <w:semiHidden/>
    <w:unhideWhenUsed/>
    <w:rsid w:val="00683AA3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C642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4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pythonist.ru/kastomizacziya-admin-paneli-django/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yperlink" Target="https://webdevblog.ru/kak-prevratit-adminku-django-v-legkovesnuju-panel-instrumentov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docs.djangoproject.com/en/3.1/" TargetMode="External"/><Relationship Id="rId38" Type="http://schemas.openxmlformats.org/officeDocument/2006/relationships/hyperlink" Target="https://django.fun/tutorials/put-ot-request-do-response-v-django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://mvideo.std-947.ist.mospolytech.ru/admin" TargetMode="External"/><Relationship Id="rId37" Type="http://schemas.openxmlformats.org/officeDocument/2006/relationships/hyperlink" Target="https://www.django-rest-framework.org/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django-import-export.readthedocs.io/en/latest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slavocado/mvide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djbook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76BCF-D934-4A92-9362-C55F74B31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584</Words>
  <Characters>9030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жаев Вячеслав</dc:creator>
  <cp:keywords/>
  <dc:description/>
  <cp:lastModifiedBy>Мажаев Вячеслав</cp:lastModifiedBy>
  <cp:revision>2</cp:revision>
  <dcterms:created xsi:type="dcterms:W3CDTF">2021-07-10T15:57:00Z</dcterms:created>
  <dcterms:modified xsi:type="dcterms:W3CDTF">2021-07-10T15:57:00Z</dcterms:modified>
</cp:coreProperties>
</file>